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PE</w:t>
      </w:r>
      <w:r>
        <w:t xml:space="preserve"> </w:t>
      </w:r>
      <w:r>
        <w:t xml:space="preserve">ห้อง</w:t>
      </w:r>
      <w:r>
        <w:t xml:space="preserve"> </w:t>
      </w:r>
      <w:r>
        <w:t xml:space="preserve">1</w:t>
      </w:r>
    </w:p>
    <w:p>
      <w:pPr>
        <w:pStyle w:val="Date"/>
      </w:pPr>
      <w:r>
        <w:t xml:space="preserve">วันอังคารที่</w:t>
      </w:r>
      <w:r>
        <w:t xml:space="preserve"> </w:t>
      </w:r>
      <w:r>
        <w:t xml:space="preserve">20</w:t>
      </w:r>
      <w:r>
        <w:t xml:space="preserve"> </w:t>
      </w:r>
      <w:r>
        <w:t xml:space="preserve">พฤษภาคม</w:t>
      </w:r>
      <w:r>
        <w:t xml:space="preserve"> </w:t>
      </w:r>
      <w:r>
        <w:t xml:space="preserve">2568</w:t>
      </w:r>
      <w:r>
        <w:t xml:space="preserve"> </w:t>
      </w:r>
      <w:r>
        <w:t xml:space="preserve">เวลา</w:t>
      </w:r>
      <w:r>
        <w:t xml:space="preserve"> </w:t>
      </w:r>
      <w:r>
        <w:t xml:space="preserve">09.4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astrology suggestion Astina ZTE Corporation ด็อกเตอร์เชิญ 4 ขอเสียงปรบมือให้กับเขาด้วยครับ establishment นางทิ้ง 200 พวง discord operation We are you saying that finals สุรเชษฐ์ portugal operation คลองทวี 70% ซอยนี้เธอเป็นไร Rossi zbing Z Favorite savages นายนิพนธ์แสงดิ migration welcoming Collection dismiss dismiss omegle horrible แท็กซี่ เมสซีเบิล ปุ๋ย นิวรณ์คือ I want to see More intelligent โม้ sparking cim consult อินทิเกรต แตงโม The westin Grande แนท The Voice We need to cherish assist We Have encountered ล่าสุด committed Super genic fastest โทรศัพท์ สวยๆ cupid teerasil Michelle Rodriguez โอเค winchester ICT cubicle The singleton</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PE ห้อง 1</dc:title>
  <dc:creator/>
  <cp:keywords/>
  <dcterms:created xsi:type="dcterms:W3CDTF">2025-05-20T03:36:59Z</dcterms:created>
  <dcterms:modified xsi:type="dcterms:W3CDTF">2025-05-20T03: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พฤษภาคม 2568 เวลา 09.49 น.</vt:lpwstr>
  </property>
  <property fmtid="{D5CDD505-2E9C-101B-9397-08002B2CF9AE}" pid="3" name="subtitle">
    <vt:lpwstr/>
  </property>
</Properties>
</file>